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E9745B" w14:textId="58BF048C" w:rsidR="00DC2036" w:rsidRDefault="00021854" w:rsidP="00021854">
      <w:pPr>
        <w:autoSpaceDE w:val="0"/>
        <w:autoSpaceDN w:val="0"/>
        <w:adjustRightInd w:val="0"/>
        <w:spacing w:after="0" w:line="240" w:lineRule="auto"/>
        <w:rPr>
          <w:rFonts w:ascii="Roboto-Regular" w:hAnsi="Roboto-Regular" w:cs="Roboto-Regular"/>
          <w:color w:val="24292E"/>
        </w:rPr>
      </w:pPr>
      <w:r>
        <w:rPr>
          <w:rFonts w:ascii="Roboto-Regular" w:hAnsi="Roboto-Regular" w:cs="Roboto-Regular"/>
          <w:color w:val="24292E"/>
        </w:rPr>
        <w:t>What is your proudest achievement? It can be a personal project or something you have worked on</w:t>
      </w:r>
      <w:r>
        <w:rPr>
          <w:rFonts w:ascii="Roboto-Regular" w:hAnsi="Roboto-Regular" w:cs="Roboto-Regular"/>
          <w:color w:val="24292E"/>
        </w:rPr>
        <w:t xml:space="preserve"> </w:t>
      </w:r>
      <w:r>
        <w:rPr>
          <w:rFonts w:ascii="Roboto-Regular" w:hAnsi="Roboto-Regular" w:cs="Roboto-Regular"/>
          <w:color w:val="24292E"/>
        </w:rPr>
        <w:t>professionally. Just a short paragraph is fine, but we would love to know why you are proud of it.</w:t>
      </w:r>
    </w:p>
    <w:p w14:paraId="0215CCAB" w14:textId="19597CF0" w:rsidR="00021854" w:rsidRDefault="00021854" w:rsidP="00021854">
      <w:pPr>
        <w:rPr>
          <w:rFonts w:ascii="Roboto-Regular" w:hAnsi="Roboto-Regular" w:cs="Roboto-Regular"/>
          <w:color w:val="24292E"/>
        </w:rPr>
      </w:pPr>
    </w:p>
    <w:p w14:paraId="191ABB3D" w14:textId="4D223ABC" w:rsidR="00021854" w:rsidRDefault="00021854" w:rsidP="00021854">
      <w:pPr>
        <w:rPr>
          <w:rFonts w:cstheme="minorHAnsi"/>
        </w:rPr>
      </w:pPr>
      <w:r>
        <w:rPr>
          <w:rFonts w:cstheme="minorHAnsi"/>
        </w:rPr>
        <w:t xml:space="preserve">I would like to mention two projects about that I can say that I am proud of them. First project, I had in a company SENSYS to build up all infrastructure as a code first time from scratch. I was working as a DevOps Lead and I have managing the team of DevOps. Our company tech lead has decided to migrate the code base from different platforms to core Java base platform and used NodeJs, React frontend side. We were using TFS for issue tracking and code base and my first challenge is to migrate code base from TFS to Github and configure the Issue tracking system Jira and confluence too. After that another challenge is to setup infrastructure with Linux base nodes by using on-promises. </w:t>
      </w:r>
      <w:r w:rsidR="00F62A14">
        <w:rPr>
          <w:rFonts w:cstheme="minorHAnsi"/>
        </w:rPr>
        <w:t>So,</w:t>
      </w:r>
      <w:r>
        <w:rPr>
          <w:rFonts w:cstheme="minorHAnsi"/>
        </w:rPr>
        <w:t xml:space="preserve"> I had setup 10 to 15 nodes and install the all required tools like Mongodb, Cassandra, Redis, Tomcat and more tools as clustered platform. So that we can achieve the </w:t>
      </w:r>
      <w:r w:rsidR="00F62A14">
        <w:rPr>
          <w:rFonts w:cstheme="minorHAnsi"/>
        </w:rPr>
        <w:t xml:space="preserve">saleable, fault tolerance etc </w:t>
      </w:r>
      <w:r>
        <w:rPr>
          <w:rFonts w:cstheme="minorHAnsi"/>
        </w:rPr>
        <w:t>in</w:t>
      </w:r>
      <w:r w:rsidR="00F62A14">
        <w:rPr>
          <w:rFonts w:cstheme="minorHAnsi"/>
        </w:rPr>
        <w:t>frastructure. I have configured the all monitoring and service recovery tools too. I would say to setup this infrastructure as a code give me more skill strength because I learn a lot of new tools and technologies while working on this project. I would say this is my successful project.</w:t>
      </w:r>
    </w:p>
    <w:p w14:paraId="2282288F" w14:textId="77777777" w:rsidR="00F62A14" w:rsidRDefault="00F62A14" w:rsidP="00021854">
      <w:pPr>
        <w:rPr>
          <w:rFonts w:cstheme="minorHAnsi"/>
        </w:rPr>
      </w:pPr>
      <w:r>
        <w:rPr>
          <w:rFonts w:cstheme="minorHAnsi"/>
        </w:rPr>
        <w:t xml:space="preserve">The second project in Accenture Lativa which is my current project. It is US based project and when I joined this project. I have a challenge to migrate project from one AWS account to another with different zone. Also bring all other client demo sites under one account. So, I have successfully migrated all project from one account to another and compliance with Accenture security policies so that we have fully secure application. The main application and other demo sites are built up in different tools and technologies and host it with latest tools version as per their requirement. I have also host these client demo sites in different platform like some are hosted directly in EC2 instance and configured with proper requirements and some are hosted in Docker quorum as per the requirement. So, I would say that I have another successful project in my career. </w:t>
      </w:r>
    </w:p>
    <w:p w14:paraId="11B1EEC9" w14:textId="77777777" w:rsidR="00F62A14" w:rsidRDefault="00F62A14" w:rsidP="00021854">
      <w:pPr>
        <w:rPr>
          <w:rFonts w:cstheme="minorHAnsi"/>
        </w:rPr>
      </w:pPr>
    </w:p>
    <w:p w14:paraId="1A701FC0" w14:textId="77777777" w:rsidR="00F62A14" w:rsidRDefault="00F62A14" w:rsidP="00F62A14">
      <w:pPr>
        <w:autoSpaceDE w:val="0"/>
        <w:autoSpaceDN w:val="0"/>
        <w:adjustRightInd w:val="0"/>
        <w:spacing w:after="0" w:line="240" w:lineRule="auto"/>
        <w:rPr>
          <w:rFonts w:ascii="Roboto-Regular" w:hAnsi="Roboto-Regular" w:cs="Roboto-Regular"/>
          <w:color w:val="24292E"/>
        </w:rPr>
      </w:pPr>
      <w:r>
        <w:rPr>
          <w:rFonts w:cstheme="minorHAnsi"/>
        </w:rPr>
        <w:t xml:space="preserve"> </w:t>
      </w:r>
      <w:r>
        <w:rPr>
          <w:rFonts w:ascii="Roboto-Regular" w:hAnsi="Roboto-Regular" w:cs="Roboto-Regular"/>
          <w:color w:val="24292E"/>
        </w:rPr>
        <w:t>Tell us about a technical book or article you read recently, why you liked it and why we should read it as</w:t>
      </w:r>
    </w:p>
    <w:p w14:paraId="1EF128F1" w14:textId="4E40C9A0" w:rsidR="00F62A14" w:rsidRDefault="00F62A14" w:rsidP="00F62A14">
      <w:pPr>
        <w:rPr>
          <w:rFonts w:ascii="Roboto-Regular" w:hAnsi="Roboto-Regular" w:cs="Roboto-Regular"/>
          <w:color w:val="24292E"/>
        </w:rPr>
      </w:pPr>
      <w:r>
        <w:rPr>
          <w:rFonts w:ascii="Roboto-Regular" w:hAnsi="Roboto-Regular" w:cs="Roboto-Regular"/>
          <w:color w:val="24292E"/>
        </w:rPr>
        <w:t>well.</w:t>
      </w:r>
    </w:p>
    <w:p w14:paraId="2683DF09" w14:textId="2C1022EE" w:rsidR="00F62A14" w:rsidRDefault="00F62A14" w:rsidP="00F62A14">
      <w:pPr>
        <w:rPr>
          <w:rFonts w:ascii="Roboto-Regular" w:hAnsi="Roboto-Regular" w:cs="Roboto-Regular"/>
          <w:color w:val="24292E"/>
        </w:rPr>
      </w:pPr>
    </w:p>
    <w:p w14:paraId="0218C2F5" w14:textId="47E2A64D" w:rsidR="00F62A14" w:rsidRPr="00F62A14" w:rsidRDefault="00F62A14" w:rsidP="00F62A14">
      <w:pPr>
        <w:rPr>
          <w:rFonts w:cstheme="minorHAnsi"/>
        </w:rPr>
      </w:pPr>
      <w:r>
        <w:rPr>
          <w:rFonts w:cstheme="minorHAnsi"/>
          <w:color w:val="24292E"/>
        </w:rPr>
        <w:t xml:space="preserve">Now a days I am reading a book “Management 3.0 by Jurgen Appelo” which is recommended by my ST Lead. It is really a good book and I would also recommend this book to read. Every one can get a good management skills </w:t>
      </w:r>
      <w:r w:rsidR="002B3B18">
        <w:rPr>
          <w:rFonts w:cstheme="minorHAnsi"/>
          <w:color w:val="24292E"/>
        </w:rPr>
        <w:t>knowledge from this book.</w:t>
      </w:r>
      <w:bookmarkStart w:id="0" w:name="_GoBack"/>
      <w:bookmarkEnd w:id="0"/>
    </w:p>
    <w:sectPr w:rsidR="00F62A14" w:rsidRPr="00F62A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220700" w14:textId="77777777" w:rsidR="00701B26" w:rsidRDefault="00701B26" w:rsidP="002B3B18">
      <w:pPr>
        <w:spacing w:after="0" w:line="240" w:lineRule="auto"/>
      </w:pPr>
      <w:r>
        <w:separator/>
      </w:r>
    </w:p>
  </w:endnote>
  <w:endnote w:type="continuationSeparator" w:id="0">
    <w:p w14:paraId="636CD1C4" w14:textId="77777777" w:rsidR="00701B26" w:rsidRDefault="00701B26" w:rsidP="002B3B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oboto-Regular">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A9BBD4" w14:textId="77777777" w:rsidR="00701B26" w:rsidRDefault="00701B26" w:rsidP="002B3B18">
      <w:pPr>
        <w:spacing w:after="0" w:line="240" w:lineRule="auto"/>
      </w:pPr>
      <w:r>
        <w:separator/>
      </w:r>
    </w:p>
  </w:footnote>
  <w:footnote w:type="continuationSeparator" w:id="0">
    <w:p w14:paraId="6866BC0B" w14:textId="77777777" w:rsidR="00701B26" w:rsidRDefault="00701B26" w:rsidP="002B3B1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ysrQwMjezsLA0szBQ0lEKTi0uzszPAykwrAUAR/FQqiwAAAA="/>
  </w:docVars>
  <w:rsids>
    <w:rsidRoot w:val="002053A1"/>
    <w:rsid w:val="00021854"/>
    <w:rsid w:val="001C0395"/>
    <w:rsid w:val="001E3344"/>
    <w:rsid w:val="002053A1"/>
    <w:rsid w:val="002B3B18"/>
    <w:rsid w:val="00701B26"/>
    <w:rsid w:val="00F62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975E0A3"/>
  <w15:chartTrackingRefBased/>
  <w15:docId w15:val="{047CEC1E-0032-4B79-9AA5-CFFEE501C9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388</Words>
  <Characters>2217</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seem Alvi, Muhammad</dc:creator>
  <cp:keywords/>
  <dc:description/>
  <cp:lastModifiedBy>Waseem Alvi, Muhammad</cp:lastModifiedBy>
  <cp:revision>2</cp:revision>
  <dcterms:created xsi:type="dcterms:W3CDTF">2019-09-29T11:23:00Z</dcterms:created>
  <dcterms:modified xsi:type="dcterms:W3CDTF">2019-09-29T11:43:00Z</dcterms:modified>
</cp:coreProperties>
</file>